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swap two integers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swap two integers without using a temporary variable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swap two integers without using a temporary variable and without involving arithmetic operations that may cause overflow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find whether the given number is Odd or Even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find whether the given year is Leap Year or not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find the greatest and smallest of three numbers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check whether a given integer is an Armstrong Number or Not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check whether a given integer is Palindrome or Not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find the Sum of the digits of a given number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print the numbers that are divisible by 7 between 1 and N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print the sum of squares of all numbers between 1 and N.</w:t>
      </w:r>
    </w:p>
    <w:p w:rsidR="00EA2228" w:rsidRPr="00EA2228" w:rsidRDefault="00EA2228" w:rsidP="00EA2228">
      <w:pPr>
        <w:pStyle w:val="ListParagraph"/>
        <w:numPr>
          <w:ilvl w:val="0"/>
          <w:numId w:val="1"/>
        </w:num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 w:rsidRPr="00EA2228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to find if a given number is prime or not?</w:t>
      </w:r>
    </w:p>
    <w:p w:rsidR="008021FC" w:rsidRPr="00BA4D43" w:rsidRDefault="00BA4D43" w:rsidP="00BA4D43">
      <w:pPr>
        <w:pStyle w:val="ListParagraph"/>
        <w:numPr>
          <w:ilvl w:val="0"/>
          <w:numId w:val="1"/>
        </w:numPr>
      </w:pP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called </w:t>
      </w:r>
      <w:proofErr w:type="spellStart"/>
      <w:r w:rsidRPr="00BA4D43">
        <w:rPr>
          <w:rStyle w:val="Strong"/>
          <w:rFonts w:ascii="Consolas" w:hAnsi="Consolas" w:cs="Courier New"/>
          <w:color w:val="000000"/>
          <w:sz w:val="21"/>
          <w:szCs w:val="21"/>
          <w:shd w:val="clear" w:color="auto" w:fill="FFFFFF"/>
        </w:rPr>
        <w:t>CheckPassFail</w:t>
      </w:r>
      <w:proofErr w:type="spellEnd"/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which prints "</w:t>
      </w:r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PASS</w:t>
      </w: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f the </w:t>
      </w:r>
      <w:proofErr w:type="spellStart"/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variable "</w:t>
      </w:r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mark</w:t>
      </w: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s more than or equal to </w:t>
      </w:r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50</w:t>
      </w: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; or prints "</w:t>
      </w:r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FAIL</w:t>
      </w: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otherwise. The program shall always print “</w:t>
      </w:r>
      <w:r w:rsidRPr="00BA4D43"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DONE</w:t>
      </w:r>
      <w:r w:rsidRPr="00BA4D43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 before exiting.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called </w:t>
      </w:r>
      <w:proofErr w:type="spellStart"/>
      <w:r>
        <w:rPr>
          <w:rStyle w:val="Strong"/>
          <w:rFonts w:ascii="Consolas" w:hAnsi="Consolas" w:cs="Courier New"/>
          <w:color w:val="000000"/>
          <w:sz w:val="21"/>
          <w:szCs w:val="21"/>
          <w:shd w:val="clear" w:color="auto" w:fill="FFFFFF"/>
        </w:rPr>
        <w:t>CheckOddEven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which prints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Odd Number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f the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variable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number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 is odd, or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Even Number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 otherwise. The program shall always print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BYE!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 before exiting.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called </w:t>
      </w:r>
      <w:proofErr w:type="spellStart"/>
      <w:r>
        <w:rPr>
          <w:rStyle w:val="Strong"/>
          <w:rFonts w:ascii="Consolas" w:hAnsi="Consolas" w:cs="Courier New"/>
          <w:color w:val="000000"/>
          <w:sz w:val="21"/>
          <w:szCs w:val="21"/>
          <w:shd w:val="clear" w:color="auto" w:fill="FFFFFF"/>
        </w:rPr>
        <w:t>PrintNumberInWord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which prints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ONE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,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TWO</w:t>
      </w:r>
      <w:proofErr w:type="gramStart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,...</w:t>
      </w:r>
      <w:proofErr w:type="gram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,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NINE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,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OTHER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f the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variable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number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s 1, 2,... , 9, or other, respectively. Use (a) a "nested-if" statement; (b) a "switch-case" statement.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program called </w:t>
      </w:r>
      <w:proofErr w:type="spellStart"/>
      <w:r>
        <w:rPr>
          <w:rStyle w:val="Strong"/>
          <w:rFonts w:ascii="Consolas" w:hAnsi="Consolas" w:cs="Courier New"/>
          <w:color w:val="000000"/>
          <w:sz w:val="21"/>
          <w:szCs w:val="21"/>
          <w:shd w:val="clear" w:color="auto" w:fill="FFFFFF"/>
        </w:rPr>
        <w:t>PrintDayInWord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which prints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Sunday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,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Monday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, ...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Saturday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 if the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variable "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day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" is 0, 1, ..., 6, respectively.  Otherwise, it shall print “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Not a valid day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”. Use (a) a "nested-if" statement; (b) a "switch-case" statement.</w:t>
      </w:r>
    </w:p>
    <w:p w:rsidR="00BA4D43" w:rsidRDefault="00BA4D43" w:rsidP="00BA4D43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SumAndAverage</w:t>
      </w:r>
      <w:proofErr w:type="spellEnd"/>
      <w:r>
        <w:t xml:space="preserve"> to produce the sum of 1, 2, 3, ..., to 100. Also compute and display the average. The output shall look like:</w:t>
      </w:r>
    </w:p>
    <w:p w:rsidR="00BA4D43" w:rsidRDefault="00BA4D43" w:rsidP="00F5410D">
      <w:pPr>
        <w:ind w:left="1080"/>
      </w:pPr>
      <w:r>
        <w:t>The sum is 5050</w:t>
      </w:r>
    </w:p>
    <w:p w:rsidR="00BA4D43" w:rsidRDefault="00BA4D43" w:rsidP="00F5410D">
      <w:pPr>
        <w:ind w:left="1080"/>
      </w:pPr>
      <w:r>
        <w:t>The average is 50.5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Modify the above program to use a "while-do" loop instead of "for" loop.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Modify the above program to use a "do-while" loop.</w:t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Modify the above program to sum from 111 to 8899, and compute the average. Introduce an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variable called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count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to count the numbers in the specified range.</w:t>
      </w:r>
    </w:p>
    <w:p w:rsidR="00BA4D43" w:rsidRPr="00BA4D43" w:rsidRDefault="00BA4D43" w:rsidP="00BA4D43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Modify the program to sum only the </w:t>
      </w:r>
      <w:r w:rsidRPr="00BA4D43">
        <w:rPr>
          <w:rFonts w:ascii="Segoe UI" w:eastAsia="Times New Roman" w:hAnsi="Segoe UI" w:cs="Segoe UI"/>
          <w:i/>
          <w:iCs/>
          <w:color w:val="000000"/>
          <w:sz w:val="21"/>
          <w:szCs w:val="21"/>
          <w:lang w:eastAsia="en-IN"/>
        </w:rPr>
        <w:t>odd</w:t>
      </w: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 numbers from 1 to 100, and compute the average. (HINTS: </w:t>
      </w:r>
      <w:r w:rsidRPr="00BA4D43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</w:t>
      </w: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 is an odd number if </w:t>
      </w:r>
      <w:r w:rsidRPr="00BA4D43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n % 2</w:t>
      </w: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 is not </w:t>
      </w:r>
      <w:r w:rsidRPr="00BA4D43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0</w:t>
      </w: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.)</w:t>
      </w:r>
    </w:p>
    <w:p w:rsidR="00BA4D43" w:rsidRPr="00BA4D43" w:rsidRDefault="00BA4D43" w:rsidP="00BA4D43">
      <w:pPr>
        <w:numPr>
          <w:ilvl w:val="0"/>
          <w:numId w:val="1"/>
        </w:numPr>
        <w:shd w:val="clear" w:color="auto" w:fill="FFFFFF"/>
        <w:spacing w:before="96" w:after="96" w:line="240" w:lineRule="auto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Modify the program to sum those numbers from 1 to 100 that is divisible by 7, and compute the average.</w:t>
      </w:r>
    </w:p>
    <w:p w:rsidR="00BA4D43" w:rsidRPr="00BA4D43" w:rsidRDefault="00BA4D43" w:rsidP="00BA4D43">
      <w:pPr>
        <w:numPr>
          <w:ilvl w:val="0"/>
          <w:numId w:val="1"/>
        </w:numPr>
        <w:shd w:val="clear" w:color="auto" w:fill="FFFFFF"/>
        <w:spacing w:before="96" w:after="96" w:line="240" w:lineRule="auto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Modify the program to find the "sum of the squares" of all the numbers from 1 to 100, i.e. 1*1 + 2*2 + 3*3 + ... + 100*100.</w:t>
      </w:r>
    </w:p>
    <w:p w:rsidR="00BA4D43" w:rsidRDefault="00BA4D43" w:rsidP="00BA4D4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Write a program called </w:t>
      </w:r>
      <w:r>
        <w:rPr>
          <w:rStyle w:val="Strong"/>
          <w:rFonts w:ascii="Consolas" w:hAnsi="Consolas" w:cs="Courier New"/>
          <w:color w:val="000000"/>
          <w:sz w:val="20"/>
          <w:szCs w:val="20"/>
        </w:rPr>
        <w:t>Product1ToN</w:t>
      </w:r>
      <w:r>
        <w:rPr>
          <w:rFonts w:ascii="Segoe UI" w:hAnsi="Segoe UI" w:cs="Segoe UI"/>
          <w:color w:val="000000"/>
          <w:sz w:val="21"/>
          <w:szCs w:val="21"/>
        </w:rPr>
        <w:t> to compute the product of integers 1 to 10 (i.e., 1×2×3×...×10). Try computing the product from 1 to 11, 1 to 12, 1 to 13 and 1 to 14. Write down the product obtained and explain the results.</w:t>
      </w:r>
    </w:p>
    <w:p w:rsidR="00BA4D43" w:rsidRDefault="00BA4D43" w:rsidP="00F5410D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Hints</w:t>
      </w:r>
      <w:r>
        <w:rPr>
          <w:rFonts w:ascii="Segoe UI" w:hAnsi="Segoe UI" w:cs="Segoe UI"/>
          <w:color w:val="000000"/>
          <w:sz w:val="21"/>
          <w:szCs w:val="21"/>
        </w:rPr>
        <w:t>: Declare an </w:t>
      </w:r>
      <w:proofErr w:type="spellStart"/>
      <w:r>
        <w:rPr>
          <w:rStyle w:val="HTMLCode"/>
          <w:rFonts w:ascii="Consolas" w:hAnsi="Consolas"/>
          <w:color w:val="000000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 variable called </w:t>
      </w:r>
      <w:r>
        <w:rPr>
          <w:rStyle w:val="HTMLCode"/>
          <w:rFonts w:ascii="Consolas" w:hAnsi="Consolas"/>
          <w:color w:val="000000"/>
        </w:rPr>
        <w:t>product</w:t>
      </w:r>
      <w:r>
        <w:rPr>
          <w:rFonts w:ascii="Segoe UI" w:hAnsi="Segoe UI" w:cs="Segoe UI"/>
          <w:color w:val="000000"/>
          <w:sz w:val="21"/>
          <w:szCs w:val="21"/>
        </w:rPr>
        <w:t> (to accumulate the product) and initialize to 1.</w:t>
      </w:r>
    </w:p>
    <w:p w:rsidR="00BA4D43" w:rsidRDefault="00BA4D43" w:rsidP="00F5410D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Try</w:t>
      </w:r>
      <w:r>
        <w:rPr>
          <w:rFonts w:ascii="Segoe UI" w:hAnsi="Segoe UI" w:cs="Segoe UI"/>
          <w:color w:val="000000"/>
          <w:sz w:val="21"/>
          <w:szCs w:val="21"/>
        </w:rPr>
        <w:t>: Compute the product from 1 to 11, 1 to 12, 1 to 13 and 1 to 14. Write down the product obtained and decide if the results are correct.</w:t>
      </w:r>
    </w:p>
    <w:p w:rsidR="00BA4D43" w:rsidRDefault="00BA4D43" w:rsidP="00F5410D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Try</w:t>
      </w:r>
      <w:r>
        <w:rPr>
          <w:rFonts w:ascii="Segoe UI" w:hAnsi="Segoe UI" w:cs="Segoe UI"/>
          <w:color w:val="000000"/>
          <w:sz w:val="21"/>
          <w:szCs w:val="21"/>
        </w:rPr>
        <w:t>: Repeat the above, but use </w:t>
      </w:r>
      <w:r>
        <w:rPr>
          <w:rStyle w:val="HTMLCode"/>
          <w:rFonts w:ascii="Consolas" w:hAnsi="Consolas"/>
          <w:color w:val="000000"/>
        </w:rPr>
        <w:t>long</w:t>
      </w:r>
      <w:r>
        <w:rPr>
          <w:rFonts w:ascii="Segoe UI" w:hAnsi="Segoe UI" w:cs="Segoe UI"/>
          <w:color w:val="000000"/>
          <w:sz w:val="21"/>
          <w:szCs w:val="21"/>
        </w:rPr>
        <w:t> to store the product.  Compare the products obtained.</w:t>
      </w:r>
    </w:p>
    <w:p w:rsidR="00BA4D43" w:rsidRDefault="00BA4D43" w:rsidP="00F5410D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Hints</w:t>
      </w:r>
      <w:r>
        <w:rPr>
          <w:rFonts w:ascii="Segoe UI" w:hAnsi="Segoe UI" w:cs="Segoe UI"/>
          <w:color w:val="000000"/>
          <w:sz w:val="21"/>
          <w:szCs w:val="21"/>
        </w:rPr>
        <w:t xml:space="preserve">: Product of 1 to 13 (=6227020800) is outside the range of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[-2147483648, 2147483647], but within the range of </w:t>
      </w:r>
      <w:r>
        <w:rPr>
          <w:rStyle w:val="HTMLCode"/>
          <w:rFonts w:ascii="Consolas" w:hAnsi="Consolas"/>
          <w:color w:val="000000"/>
        </w:rPr>
        <w:t>long</w:t>
      </w:r>
      <w:r>
        <w:rPr>
          <w:rFonts w:ascii="Segoe UI" w:hAnsi="Segoe UI" w:cs="Segoe UI"/>
          <w:color w:val="000000"/>
          <w:sz w:val="21"/>
          <w:szCs w:val="21"/>
        </w:rPr>
        <w:t>. Take note that computer programs may not produce the correct answer even though everything seems correct!</w:t>
      </w:r>
    </w:p>
    <w:p w:rsidR="00BA4D43" w:rsidRDefault="00BA4D43" w:rsidP="00BA4D4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Write a program called </w:t>
      </w:r>
      <w:proofErr w:type="spellStart"/>
      <w:r>
        <w:rPr>
          <w:rStyle w:val="Strong"/>
          <w:rFonts w:ascii="Consolas" w:hAnsi="Consolas" w:cs="Courier New"/>
          <w:color w:val="000000"/>
          <w:sz w:val="20"/>
          <w:szCs w:val="20"/>
        </w:rPr>
        <w:t>HarmonicSum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 to compute the sum of a harmonic series, as shown below, where </w:t>
      </w:r>
      <w:r>
        <w:rPr>
          <w:rStyle w:val="Emphasis"/>
          <w:rFonts w:ascii="Consolas" w:hAnsi="Consolas" w:cs="Courier New"/>
          <w:color w:val="000000"/>
          <w:sz w:val="20"/>
          <w:szCs w:val="20"/>
        </w:rPr>
        <w:t>n</w:t>
      </w:r>
      <w:r>
        <w:rPr>
          <w:rFonts w:ascii="Segoe UI" w:hAnsi="Segoe UI" w:cs="Segoe UI"/>
          <w:color w:val="000000"/>
          <w:sz w:val="21"/>
          <w:szCs w:val="21"/>
        </w:rPr>
        <w:t>=50000. The program shall compute the sum from </w:t>
      </w:r>
      <w:r>
        <w:rPr>
          <w:rStyle w:val="Emphasis"/>
          <w:rFonts w:ascii="Segoe UI" w:hAnsi="Segoe UI" w:cs="Segoe UI"/>
          <w:color w:val="000000"/>
          <w:sz w:val="21"/>
          <w:szCs w:val="21"/>
        </w:rPr>
        <w:t>left-to-right</w:t>
      </w:r>
      <w:r>
        <w:rPr>
          <w:rFonts w:ascii="Segoe UI" w:hAnsi="Segoe UI" w:cs="Segoe UI"/>
          <w:color w:val="000000"/>
          <w:sz w:val="21"/>
          <w:szCs w:val="21"/>
        </w:rPr>
        <w:t> as well as from the </w:t>
      </w:r>
      <w:r>
        <w:rPr>
          <w:rStyle w:val="Emphasis"/>
          <w:rFonts w:ascii="Segoe UI" w:hAnsi="Segoe UI" w:cs="Segoe UI"/>
          <w:color w:val="000000"/>
          <w:sz w:val="21"/>
          <w:szCs w:val="21"/>
        </w:rPr>
        <w:t>right-to-left</w:t>
      </w:r>
      <w:r>
        <w:rPr>
          <w:rFonts w:ascii="Segoe UI" w:hAnsi="Segoe UI" w:cs="Segoe UI"/>
          <w:color w:val="000000"/>
          <w:sz w:val="21"/>
          <w:szCs w:val="21"/>
        </w:rPr>
        <w:t>. Obtain the difference between these two sums and explain the difference. Which sum is more accurate?</w:t>
      </w:r>
    </w:p>
    <w:p w:rsidR="00BA4D43" w:rsidRDefault="00BA4D43" w:rsidP="00F5410D">
      <w:pPr>
        <w:ind w:left="1080"/>
      </w:pPr>
      <w:r w:rsidRPr="00F5410D">
        <w:rPr>
          <w:b/>
        </w:rPr>
        <w:lastRenderedPageBreak/>
        <w:t>Hints:</w:t>
      </w:r>
      <w:r>
        <w:t xml:space="preserve"> Beware that </w:t>
      </w:r>
      <w:proofErr w:type="spellStart"/>
      <w:r>
        <w:t>int</w:t>
      </w:r>
      <w:proofErr w:type="spellEnd"/>
      <w:r>
        <w:t>/</w:t>
      </w:r>
      <w:proofErr w:type="spellStart"/>
      <w:r>
        <w:t>int</w:t>
      </w:r>
      <w:proofErr w:type="spellEnd"/>
      <w:r>
        <w:t xml:space="preserve"> will return int. i.e. 1 / 2 will give 0 as output. </w:t>
      </w:r>
      <w:r>
        <w:rPr>
          <w:noProof/>
          <w:lang w:eastAsia="en-IN"/>
        </w:rPr>
        <w:drawing>
          <wp:inline distT="0" distB="0" distL="0" distR="0">
            <wp:extent cx="2790825" cy="590550"/>
            <wp:effectExtent l="0" t="0" r="9525" b="0"/>
            <wp:docPr id="1" name="Picture 1" descr="ExerciseBasics_HarmonicSu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erciseBasics_HarmonicSum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D43" w:rsidRPr="00BA4D43" w:rsidRDefault="00BA4D43" w:rsidP="00BA4D43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Write a program called </w:t>
      </w:r>
      <w:proofErr w:type="spellStart"/>
      <w:r w:rsidRPr="00BA4D43">
        <w:rPr>
          <w:rFonts w:ascii="Consolas" w:eastAsia="Times New Roman" w:hAnsi="Consolas" w:cs="Courier New"/>
          <w:b/>
          <w:bCs/>
          <w:color w:val="000000"/>
          <w:sz w:val="20"/>
          <w:szCs w:val="20"/>
          <w:lang w:eastAsia="en-IN"/>
        </w:rPr>
        <w:t>ComputePI</w:t>
      </w:r>
      <w:proofErr w:type="spellEnd"/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 to compute the value of π, using the following series expansion. </w:t>
      </w:r>
      <w:r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Termination condition is at 10000000.</w:t>
      </w:r>
      <w:r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Is this series suitable for computing π?</w:t>
      </w:r>
      <w:r w:rsidR="0045174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Compare with the actual value of </w:t>
      </w:r>
      <w:r w:rsidR="00451747" w:rsidRPr="00BA4D43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π</w:t>
      </w:r>
      <w:r w:rsidR="00451747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and tell your observation.</w:t>
      </w:r>
    </w:p>
    <w:p w:rsidR="00BA4D43" w:rsidRPr="00BA4D43" w:rsidRDefault="00BA4D43" w:rsidP="00BA4D4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A4D43">
        <w:rPr>
          <w:noProof/>
          <w:lang w:eastAsia="en-IN"/>
        </w:rPr>
        <w:drawing>
          <wp:inline distT="0" distB="0" distL="0" distR="0">
            <wp:extent cx="3657600" cy="571500"/>
            <wp:effectExtent l="0" t="0" r="0" b="0"/>
            <wp:docPr id="2" name="Picture 2" descr="ExerciseBasics_Compute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xerciseBasics_ComputePI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D43" w:rsidRPr="00F5410D" w:rsidRDefault="00BA4D43" w:rsidP="00F5410D">
      <w:pPr>
        <w:shd w:val="clear" w:color="auto" w:fill="FFFFFF"/>
        <w:spacing w:after="0" w:line="240" w:lineRule="auto"/>
        <w:ind w:left="1080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F5410D">
        <w:rPr>
          <w:rFonts w:ascii="Segoe UI" w:eastAsia="Times New Roman" w:hAnsi="Segoe UI" w:cs="Segoe UI"/>
          <w:b/>
          <w:bCs/>
          <w:color w:val="000000"/>
          <w:sz w:val="21"/>
          <w:szCs w:val="21"/>
          <w:lang w:eastAsia="en-IN"/>
        </w:rPr>
        <w:t>Hints</w:t>
      </w:r>
      <w:r w:rsidRPr="00F5410D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: Add to sum if the denominator modulus 4 is 1, and subtract from sum if it is 3.</w:t>
      </w:r>
      <w:r w:rsidR="00451747" w:rsidRPr="00F5410D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Also try 10000, 100000, 1000000 as termination conditions and check the values obtained.</w:t>
      </w:r>
    </w:p>
    <w:p w:rsidR="00451747" w:rsidRDefault="00451747" w:rsidP="00451747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CozaLozaWoza</w:t>
      </w:r>
      <w:proofErr w:type="spellEnd"/>
      <w:r>
        <w:t xml:space="preserve"> which prints the numbers 1 to 110, 11 numbers per line. The program shall print "</w:t>
      </w:r>
      <w:proofErr w:type="spellStart"/>
      <w:r>
        <w:t>Coza</w:t>
      </w:r>
      <w:proofErr w:type="spellEnd"/>
      <w:r>
        <w:t>" in place of the numbers which are multiples of 3, "</w:t>
      </w:r>
      <w:proofErr w:type="spellStart"/>
      <w:r>
        <w:t>Loza</w:t>
      </w:r>
      <w:proofErr w:type="spellEnd"/>
      <w:r>
        <w:t>" for multiples of 5, "</w:t>
      </w:r>
      <w:proofErr w:type="spellStart"/>
      <w:r>
        <w:t>Woza</w:t>
      </w:r>
      <w:proofErr w:type="spellEnd"/>
      <w:r>
        <w:t>" for multiples of 7, "</w:t>
      </w:r>
      <w:proofErr w:type="spellStart"/>
      <w:r>
        <w:t>CozaLoza</w:t>
      </w:r>
      <w:proofErr w:type="spellEnd"/>
      <w:r>
        <w:t>" for multiples of 3 and 5, and so on. The output shall look like:</w:t>
      </w:r>
    </w:p>
    <w:p w:rsidR="00451747" w:rsidRDefault="00451747" w:rsidP="00451747">
      <w:pPr>
        <w:pStyle w:val="ListParagraph"/>
        <w:ind w:left="1440"/>
      </w:pPr>
      <w:r>
        <w:t xml:space="preserve">1 2 </w:t>
      </w:r>
      <w:proofErr w:type="spellStart"/>
      <w:r>
        <w:t>Coza</w:t>
      </w:r>
      <w:proofErr w:type="spellEnd"/>
      <w:r>
        <w:t xml:space="preserve"> 4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Coza</w:t>
      </w:r>
      <w:proofErr w:type="spellEnd"/>
      <w:r>
        <w:t xml:space="preserve"> </w:t>
      </w:r>
      <w:proofErr w:type="spellStart"/>
      <w:r>
        <w:t>Woza</w:t>
      </w:r>
      <w:proofErr w:type="spellEnd"/>
      <w:r>
        <w:t xml:space="preserve"> 8 </w:t>
      </w:r>
      <w:proofErr w:type="spellStart"/>
      <w:r>
        <w:t>Coza</w:t>
      </w:r>
      <w:proofErr w:type="spellEnd"/>
      <w:r>
        <w:t xml:space="preserve"> </w:t>
      </w:r>
      <w:proofErr w:type="spellStart"/>
      <w:r>
        <w:t>Loza</w:t>
      </w:r>
      <w:proofErr w:type="spellEnd"/>
      <w:r>
        <w:t xml:space="preserve"> 11 </w:t>
      </w:r>
    </w:p>
    <w:p w:rsidR="00451747" w:rsidRDefault="00451747" w:rsidP="00451747">
      <w:pPr>
        <w:pStyle w:val="ListParagraph"/>
        <w:ind w:left="1440"/>
      </w:pPr>
      <w:proofErr w:type="spellStart"/>
      <w:r>
        <w:t>Coza</w:t>
      </w:r>
      <w:proofErr w:type="spellEnd"/>
      <w:r>
        <w:t xml:space="preserve"> 13 </w:t>
      </w:r>
      <w:proofErr w:type="spellStart"/>
      <w:r>
        <w:t>Woza</w:t>
      </w:r>
      <w:proofErr w:type="spellEnd"/>
      <w:r>
        <w:t xml:space="preserve"> </w:t>
      </w:r>
      <w:proofErr w:type="spellStart"/>
      <w:r>
        <w:t>CozaLoza</w:t>
      </w:r>
      <w:proofErr w:type="spellEnd"/>
      <w:r>
        <w:t xml:space="preserve"> 16 17 </w:t>
      </w:r>
      <w:proofErr w:type="spellStart"/>
      <w:r>
        <w:t>Coza</w:t>
      </w:r>
      <w:proofErr w:type="spellEnd"/>
      <w:r>
        <w:t xml:space="preserve"> 19 </w:t>
      </w:r>
      <w:proofErr w:type="spellStart"/>
      <w:r>
        <w:t>Loza</w:t>
      </w:r>
      <w:proofErr w:type="spellEnd"/>
      <w:r>
        <w:t xml:space="preserve"> </w:t>
      </w:r>
      <w:proofErr w:type="spellStart"/>
      <w:r>
        <w:t>CozaWoza</w:t>
      </w:r>
      <w:proofErr w:type="spellEnd"/>
      <w:r>
        <w:t xml:space="preserve"> 22 </w:t>
      </w:r>
    </w:p>
    <w:p w:rsidR="00451747" w:rsidRDefault="00451747" w:rsidP="00451747">
      <w:pPr>
        <w:pStyle w:val="ListParagraph"/>
        <w:ind w:left="1440"/>
      </w:pPr>
      <w:r>
        <w:t xml:space="preserve">23 </w:t>
      </w:r>
      <w:proofErr w:type="spellStart"/>
      <w:r>
        <w:t>Coza</w:t>
      </w:r>
      <w:proofErr w:type="spellEnd"/>
      <w:r>
        <w:t xml:space="preserve"> </w:t>
      </w:r>
      <w:proofErr w:type="spellStart"/>
      <w:r>
        <w:t>Loza</w:t>
      </w:r>
      <w:proofErr w:type="spellEnd"/>
      <w:r>
        <w:t xml:space="preserve"> 26 </w:t>
      </w:r>
      <w:proofErr w:type="spellStart"/>
      <w:r>
        <w:t>Coza</w:t>
      </w:r>
      <w:proofErr w:type="spellEnd"/>
      <w:r>
        <w:t xml:space="preserve"> </w:t>
      </w:r>
      <w:proofErr w:type="spellStart"/>
      <w:r>
        <w:t>Woza</w:t>
      </w:r>
      <w:proofErr w:type="spellEnd"/>
      <w:r>
        <w:t xml:space="preserve"> 29 </w:t>
      </w:r>
      <w:proofErr w:type="spellStart"/>
      <w:r>
        <w:t>CozaLoza</w:t>
      </w:r>
      <w:proofErr w:type="spellEnd"/>
      <w:r>
        <w:t xml:space="preserve"> 31 32 </w:t>
      </w:r>
      <w:proofErr w:type="spellStart"/>
      <w:r>
        <w:t>Coza</w:t>
      </w:r>
      <w:proofErr w:type="spellEnd"/>
      <w:r>
        <w:t xml:space="preserve"> ……………………….</w:t>
      </w:r>
    </w:p>
    <w:p w:rsidR="00451747" w:rsidRDefault="00451747" w:rsidP="00451747">
      <w:pPr>
        <w:pStyle w:val="ListParagraph"/>
        <w:numPr>
          <w:ilvl w:val="0"/>
          <w:numId w:val="1"/>
        </w:numPr>
      </w:pPr>
      <w:r>
        <w:t>Write a program called Fibonacci to display the first 20 Fibonacci numbers F(n), where F(n)=F(n–1)+F(n–2) and F(1)=F(2)=1. Also compute their average. The output shall look like:</w:t>
      </w:r>
    </w:p>
    <w:p w:rsidR="00451747" w:rsidRDefault="00451747" w:rsidP="00F5410D">
      <w:pPr>
        <w:ind w:left="1080"/>
      </w:pPr>
      <w:r>
        <w:t>The first 20 Fibonacci numbers are: 1 1 2 3 5 8 13 21 34 55 89 144 233 377 610 987 1597 2584 4181 6765</w:t>
      </w:r>
    </w:p>
    <w:p w:rsidR="00BA4D43" w:rsidRDefault="00451747" w:rsidP="00F5410D">
      <w:pPr>
        <w:ind w:left="1080"/>
      </w:pPr>
      <w:r>
        <w:t>The average is 885.5</w:t>
      </w:r>
    </w:p>
    <w:p w:rsidR="00BA4D43" w:rsidRDefault="00451747" w:rsidP="00451747">
      <w:pPr>
        <w:pStyle w:val="ListParagraph"/>
        <w:numPr>
          <w:ilvl w:val="0"/>
          <w:numId w:val="1"/>
        </w:numPr>
      </w:pPr>
      <w:r w:rsidRPr="00451747">
        <w:t>Tribonacci numbers are a sequence of numbers T(n) similar to Fibonacci numbers, except that a number is formed by adding the three previous numbers, i.e., T(n)=T(n-1)+T(n-2)+T(n-3), T(1)=T(2)=1, and T(3)=2. Write a program called Tribonacci to produce the first twenty Tribonacci numbers.</w:t>
      </w:r>
    </w:p>
    <w:p w:rsidR="00451747" w:rsidRDefault="00451747" w:rsidP="00451747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ExtractDigits</w:t>
      </w:r>
      <w:proofErr w:type="spellEnd"/>
      <w:r>
        <w:t xml:space="preserve"> to extract each digit from an </w:t>
      </w:r>
      <w:proofErr w:type="spellStart"/>
      <w:r>
        <w:t>int</w:t>
      </w:r>
      <w:proofErr w:type="spellEnd"/>
      <w:r>
        <w:t xml:space="preserve">, in the reverse order. For example, if the </w:t>
      </w:r>
      <w:proofErr w:type="spellStart"/>
      <w:r>
        <w:t>int</w:t>
      </w:r>
      <w:proofErr w:type="spellEnd"/>
      <w:r>
        <w:t xml:space="preserve"> is 15423, the output shall be "3 2 4 5 1", with a space separating the digits.</w:t>
      </w:r>
    </w:p>
    <w:p w:rsidR="00451747" w:rsidRDefault="00451747" w:rsidP="00F5410D">
      <w:pPr>
        <w:ind w:left="1080"/>
      </w:pPr>
      <w:r w:rsidRPr="00F5410D">
        <w:rPr>
          <w:b/>
        </w:rPr>
        <w:t>Hints:</w:t>
      </w:r>
      <w:r>
        <w:t xml:space="preserve"> Use n % 10 to extract the least-significant digit; and n = n / 10 to discard the least-significant digit.</w:t>
      </w:r>
    </w:p>
    <w:p w:rsidR="00451747" w:rsidRDefault="00451747" w:rsidP="00451747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SquareBoard</w:t>
      </w:r>
      <w:proofErr w:type="spellEnd"/>
      <w:r>
        <w:t xml:space="preserve"> that displays the following </w:t>
      </w:r>
      <w:proofErr w:type="spellStart"/>
      <w:r>
        <w:t>n×n</w:t>
      </w:r>
      <w:proofErr w:type="spellEnd"/>
      <w:r>
        <w:t xml:space="preserve"> (n=5) pattern using two nested for-loops. </w:t>
      </w:r>
      <w:r w:rsidRPr="00451747">
        <w:rPr>
          <w:b/>
        </w:rPr>
        <w:t>Hints:</w:t>
      </w:r>
    </w:p>
    <w:p w:rsidR="00451747" w:rsidRDefault="00451747" w:rsidP="00451747">
      <w:pPr>
        <w:pStyle w:val="ListParagraph"/>
      </w:pPr>
      <w:r>
        <w:t># # # # #</w:t>
      </w:r>
    </w:p>
    <w:p w:rsidR="00451747" w:rsidRDefault="00451747" w:rsidP="00451747">
      <w:pPr>
        <w:pStyle w:val="ListParagraph"/>
      </w:pPr>
      <w:r>
        <w:t># # # # #</w:t>
      </w:r>
    </w:p>
    <w:p w:rsidR="00451747" w:rsidRDefault="00451747" w:rsidP="00451747">
      <w:pPr>
        <w:pStyle w:val="ListParagraph"/>
      </w:pPr>
      <w:r>
        <w:t># # # # #</w:t>
      </w:r>
    </w:p>
    <w:p w:rsidR="00451747" w:rsidRDefault="00451747" w:rsidP="00451747">
      <w:pPr>
        <w:pStyle w:val="ListParagraph"/>
      </w:pPr>
      <w:r>
        <w:t># # # # #</w:t>
      </w:r>
    </w:p>
    <w:p w:rsidR="00451747" w:rsidRDefault="00451747" w:rsidP="00451747">
      <w:pPr>
        <w:pStyle w:val="ListParagraph"/>
      </w:pPr>
      <w:r>
        <w:t># # # # #</w:t>
      </w:r>
    </w:p>
    <w:p w:rsidR="00451747" w:rsidRDefault="00451747" w:rsidP="00F5410D">
      <w:pPr>
        <w:ind w:left="1080"/>
      </w:pPr>
      <w:r>
        <w:t>Your program should use only two output statements, one EACH of the followings:</w:t>
      </w:r>
    </w:p>
    <w:p w:rsidR="00451747" w:rsidRDefault="00451747" w:rsidP="00F5410D">
      <w:pPr>
        <w:ind w:left="1080"/>
      </w:pPr>
      <w:proofErr w:type="spellStart"/>
      <w:r>
        <w:t>Console.Write</w:t>
      </w:r>
      <w:proofErr w:type="spellEnd"/>
      <w:r>
        <w:t>("# "</w:t>
      </w:r>
      <w:proofErr w:type="gramStart"/>
      <w:r>
        <w:t xml:space="preserve">);   </w:t>
      </w:r>
      <w:proofErr w:type="gramEnd"/>
      <w:r>
        <w:t>// print # and a space, without newline</w:t>
      </w:r>
    </w:p>
    <w:p w:rsidR="00451747" w:rsidRDefault="00451747" w:rsidP="00F5410D">
      <w:pPr>
        <w:ind w:left="1080"/>
      </w:pPr>
      <w:proofErr w:type="spellStart"/>
      <w:r>
        <w:t>Console.WriteLine</w:t>
      </w:r>
      <w:proofErr w:type="spellEnd"/>
      <w:r>
        <w:t>(</w:t>
      </w:r>
      <w:proofErr w:type="gramStart"/>
      <w:r>
        <w:t xml:space="preserve">);   </w:t>
      </w:r>
      <w:proofErr w:type="gramEnd"/>
      <w:r>
        <w:t xml:space="preserve">  // print a newline</w:t>
      </w:r>
    </w:p>
    <w:p w:rsidR="00451747" w:rsidRDefault="00451747" w:rsidP="00451747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CheckerBoard</w:t>
      </w:r>
      <w:proofErr w:type="spellEnd"/>
      <w:r>
        <w:t xml:space="preserve"> that displays the following </w:t>
      </w:r>
      <w:proofErr w:type="spellStart"/>
      <w:r>
        <w:t>n×n</w:t>
      </w:r>
      <w:proofErr w:type="spellEnd"/>
      <w:r>
        <w:t xml:space="preserve"> (n=7) checkerboard pattern using two nested for-loops.</w:t>
      </w:r>
      <w:r w:rsidR="00FB1A64">
        <w:t xml:space="preserve"> </w:t>
      </w:r>
      <w:r w:rsidR="00FB1A64" w:rsidRPr="00FB1A64">
        <w:rPr>
          <w:b/>
        </w:rPr>
        <w:t>Hints:</w:t>
      </w:r>
    </w:p>
    <w:p w:rsidR="00451747" w:rsidRDefault="00451747" w:rsidP="00451747">
      <w:pPr>
        <w:pStyle w:val="ListParagraph"/>
      </w:pPr>
      <w:r>
        <w:t># # # # # # #</w:t>
      </w:r>
    </w:p>
    <w:p w:rsidR="00451747" w:rsidRDefault="00451747" w:rsidP="00451747">
      <w:pPr>
        <w:pStyle w:val="ListParagraph"/>
      </w:pPr>
      <w:r>
        <w:t xml:space="preserve"> # # # # # # #</w:t>
      </w:r>
    </w:p>
    <w:p w:rsidR="00451747" w:rsidRDefault="00451747" w:rsidP="00451747">
      <w:pPr>
        <w:pStyle w:val="ListParagraph"/>
      </w:pPr>
      <w:r>
        <w:t># # # # # # #</w:t>
      </w:r>
    </w:p>
    <w:p w:rsidR="00451747" w:rsidRDefault="00451747" w:rsidP="00451747">
      <w:pPr>
        <w:pStyle w:val="ListParagraph"/>
      </w:pPr>
      <w:r>
        <w:t xml:space="preserve"> # # # # # # #</w:t>
      </w:r>
    </w:p>
    <w:p w:rsidR="00451747" w:rsidRDefault="00451747" w:rsidP="00451747">
      <w:pPr>
        <w:pStyle w:val="ListParagraph"/>
      </w:pPr>
      <w:r>
        <w:t># # # # # # #</w:t>
      </w:r>
    </w:p>
    <w:p w:rsidR="00451747" w:rsidRDefault="00451747" w:rsidP="00451747">
      <w:pPr>
        <w:pStyle w:val="ListParagraph"/>
      </w:pPr>
      <w:r>
        <w:t xml:space="preserve"> # # # # # # #</w:t>
      </w:r>
    </w:p>
    <w:p w:rsidR="00451747" w:rsidRDefault="00451747" w:rsidP="00451747">
      <w:pPr>
        <w:pStyle w:val="ListParagraph"/>
      </w:pPr>
      <w:r>
        <w:t># # # # # # #</w:t>
      </w:r>
    </w:p>
    <w:p w:rsidR="00451747" w:rsidRDefault="00451747" w:rsidP="00F5410D">
      <w:pPr>
        <w:ind w:left="1080"/>
      </w:pPr>
      <w:r>
        <w:lastRenderedPageBreak/>
        <w:t>Your program should use only three output statements, one EACH of the followings:</w:t>
      </w:r>
    </w:p>
    <w:p w:rsidR="00451747" w:rsidRDefault="00451747" w:rsidP="00F5410D">
      <w:pPr>
        <w:ind w:left="1080"/>
      </w:pPr>
      <w:proofErr w:type="spellStart"/>
      <w:r>
        <w:t>Console.Write</w:t>
      </w:r>
      <w:proofErr w:type="spellEnd"/>
      <w:r>
        <w:t>("# "</w:t>
      </w:r>
      <w:proofErr w:type="gramStart"/>
      <w:r>
        <w:t xml:space="preserve">);   </w:t>
      </w:r>
      <w:proofErr w:type="gramEnd"/>
      <w:r>
        <w:t>// print # and a space, without newline</w:t>
      </w:r>
    </w:p>
    <w:p w:rsidR="00451747" w:rsidRDefault="00451747" w:rsidP="00F5410D">
      <w:pPr>
        <w:ind w:left="1080"/>
      </w:pPr>
      <w:proofErr w:type="spellStart"/>
      <w:r>
        <w:t>Console.Write</w:t>
      </w:r>
      <w:proofErr w:type="spellEnd"/>
      <w:r>
        <w:t>(" "</w:t>
      </w:r>
      <w:proofErr w:type="gramStart"/>
      <w:r>
        <w:t xml:space="preserve">);   </w:t>
      </w:r>
      <w:proofErr w:type="gramEnd"/>
      <w:r>
        <w:t xml:space="preserve"> // print a space, without newline</w:t>
      </w:r>
    </w:p>
    <w:p w:rsidR="00451747" w:rsidRDefault="00451747" w:rsidP="00F5410D">
      <w:pPr>
        <w:ind w:left="1080"/>
      </w:pPr>
      <w:proofErr w:type="spellStart"/>
      <w:r>
        <w:t>Console.WriteLine</w:t>
      </w:r>
      <w:proofErr w:type="spellEnd"/>
      <w:r>
        <w:t>(</w:t>
      </w:r>
      <w:proofErr w:type="gramStart"/>
      <w:r>
        <w:t xml:space="preserve">);   </w:t>
      </w:r>
      <w:proofErr w:type="gramEnd"/>
      <w:r>
        <w:t xml:space="preserve">  // print a newline</w:t>
      </w:r>
    </w:p>
    <w:p w:rsidR="00FB1A64" w:rsidRPr="00FB1A64" w:rsidRDefault="00FB1A64" w:rsidP="00FB1A64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</w:pPr>
      <w:r w:rsidRPr="00FB1A64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Write a program called </w:t>
      </w: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Table</w:t>
      </w:r>
      <w:r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</w:t>
      </w:r>
      <w:r w:rsidRPr="00FB1A64"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> to produce the multiplication table of 1 to 9 as shown using two nested for-loops:</w:t>
      </w:r>
      <w:r>
        <w:rPr>
          <w:rFonts w:ascii="Segoe UI" w:eastAsia="Times New Roman" w:hAnsi="Segoe UI" w:cs="Segoe UI"/>
          <w:color w:val="000000"/>
          <w:sz w:val="21"/>
          <w:szCs w:val="21"/>
          <w:lang w:eastAsia="en-IN"/>
        </w:rPr>
        <w:t xml:space="preserve"> 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*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1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 2  3  4  5  6  7  8  9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-------------------------------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1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 2  3  4  5  6  7  8  9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2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2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 4  6  8 10 12 14 16 18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3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3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 6  9 12 15 18 21 24 27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4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4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 8 12 16 20 24 28 32 36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5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5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0 15 20 25 30 35 40 45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6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6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2 18 24 30 36 42 48 54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7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7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4 21 28 35 42 49 56 63</w:t>
      </w:r>
    </w:p>
    <w:p w:rsidR="00FB1A64" w:rsidRP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8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8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6 24 32 40 48 56 64 72</w:t>
      </w:r>
    </w:p>
    <w:p w:rsidR="00FB1A64" w:rsidRDefault="00FB1A64" w:rsidP="00FB1A6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9 </w:t>
      </w:r>
      <w:proofErr w:type="gramStart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|  9</w:t>
      </w:r>
      <w:proofErr w:type="gramEnd"/>
      <w:r w:rsidRPr="00FB1A64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18 27 36 45 54 63 72 81</w:t>
      </w:r>
    </w:p>
    <w:p w:rsidR="00FB1A64" w:rsidRPr="00FB1A64" w:rsidRDefault="00FB1A64" w:rsidP="00FB1A64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Modify the above program to print the multiplication table of 1 to 12</w:t>
      </w:r>
    </w:p>
    <w:p w:rsidR="00DF6F25" w:rsidRDefault="00DF6F25" w:rsidP="00DF6F25">
      <w:pPr>
        <w:pStyle w:val="NormalWeb"/>
        <w:numPr>
          <w:ilvl w:val="0"/>
          <w:numId w:val="1"/>
        </w:numPr>
        <w:shd w:val="clear" w:color="auto" w:fill="FFFFFF"/>
        <w:spacing w:before="144" w:beforeAutospacing="0" w:after="96" w:afterAutospacing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 Print each of the followings patterns using nested loops.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         # # # # # # # #      # # # # # # # #                   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                 # # # # # # #          # # # # # # #                 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               # # # # # #              # # # # # #               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             # # # # #                  # # # # #             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           # # # #                      # # # #           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         # # #                          # # #          #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#        # #                              # #        # #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# #      #                                  #      # # #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(a)    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gramEnd"/>
      <w:r>
        <w:rPr>
          <w:rFonts w:ascii="Consolas" w:hAnsi="Consolas"/>
          <w:color w:val="000000"/>
        </w:rPr>
        <w:t>b)                  (c)                  (d)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#    # # # # # # #    # # # # # # #    # # # # # # #    # #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#      #                        #        #       #      # #      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#        #                    #            #   #        #   #   #  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#          #                #                #          #     #    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#            #            #                #   #        #   #   #  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          #              #        #                #       #      # #      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#    # # # # # # #    # # # # # # #    # # # # # # #    # # # # # # #</w:t>
      </w:r>
    </w:p>
    <w:p w:rsidR="00DF6F25" w:rsidRDefault="00DF6F25" w:rsidP="00DF6F25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ind w:left="360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(e)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gramEnd"/>
      <w:r>
        <w:rPr>
          <w:rFonts w:ascii="Consolas" w:hAnsi="Consolas"/>
          <w:color w:val="000000"/>
        </w:rPr>
        <w:t>f)             (g)              (h)              (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>)</w:t>
      </w:r>
    </w:p>
    <w:p w:rsidR="00DF6F25" w:rsidRDefault="00DF6F25" w:rsidP="00DF6F25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Hints</w:t>
      </w:r>
      <w:r>
        <w:rPr>
          <w:rFonts w:ascii="Segoe UI" w:hAnsi="Segoe UI" w:cs="Segoe UI"/>
          <w:color w:val="000000"/>
          <w:sz w:val="21"/>
          <w:szCs w:val="21"/>
        </w:rPr>
        <w:t>: On the main diagonal, </w:t>
      </w:r>
      <w:r>
        <w:rPr>
          <w:rStyle w:val="HTMLCode"/>
          <w:rFonts w:ascii="Consolas" w:hAnsi="Consolas"/>
          <w:color w:val="000000"/>
        </w:rPr>
        <w:t>row = col</w:t>
      </w:r>
      <w:r>
        <w:rPr>
          <w:rFonts w:ascii="Segoe UI" w:hAnsi="Segoe UI" w:cs="Segoe UI"/>
          <w:color w:val="000000"/>
          <w:sz w:val="21"/>
          <w:szCs w:val="21"/>
        </w:rPr>
        <w:t>. On the opposite diagonal, </w:t>
      </w:r>
      <w:r>
        <w:rPr>
          <w:rStyle w:val="HTMLCode"/>
          <w:rFonts w:ascii="Consolas" w:hAnsi="Consolas"/>
          <w:color w:val="000000"/>
        </w:rPr>
        <w:t>row + col = size + 1</w:t>
      </w:r>
      <w:r>
        <w:rPr>
          <w:rFonts w:ascii="Segoe UI" w:hAnsi="Segoe UI" w:cs="Segoe UI"/>
          <w:color w:val="000000"/>
          <w:sz w:val="21"/>
          <w:szCs w:val="21"/>
        </w:rPr>
        <w:t>, where </w:t>
      </w:r>
      <w:r>
        <w:rPr>
          <w:rStyle w:val="HTMLCode"/>
          <w:rFonts w:ascii="Consolas" w:hAnsi="Consolas"/>
          <w:color w:val="000000"/>
        </w:rPr>
        <w:t>row</w:t>
      </w:r>
      <w:r>
        <w:rPr>
          <w:rFonts w:ascii="Segoe UI" w:hAnsi="Segoe UI" w:cs="Segoe UI"/>
          <w:color w:val="000000"/>
          <w:sz w:val="21"/>
          <w:szCs w:val="21"/>
        </w:rPr>
        <w:t> and </w:t>
      </w:r>
      <w:r>
        <w:rPr>
          <w:rStyle w:val="HTMLCode"/>
          <w:rFonts w:ascii="Consolas" w:hAnsi="Consolas"/>
          <w:color w:val="000000"/>
        </w:rPr>
        <w:t>col</w:t>
      </w:r>
      <w:r>
        <w:rPr>
          <w:rFonts w:ascii="Segoe UI" w:hAnsi="Segoe UI" w:cs="Segoe UI"/>
          <w:color w:val="000000"/>
          <w:sz w:val="21"/>
          <w:szCs w:val="21"/>
        </w:rPr>
        <w:t> begin from 1.</w:t>
      </w:r>
    </w:p>
    <w:p w:rsidR="00DF6F25" w:rsidRPr="00DF6F25" w:rsidRDefault="00DF6F25" w:rsidP="00DF6F25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 xml:space="preserve">Write a program called </w:t>
      </w:r>
      <w:proofErr w:type="spellStart"/>
      <w:r w:rsidRPr="00DF6F25">
        <w:rPr>
          <w:rFonts w:eastAsia="Times New Roman" w:cstheme="minorHAnsi"/>
          <w:color w:val="000000"/>
          <w:lang w:eastAsia="en-IN"/>
        </w:rPr>
        <w:t>KeyboardScanner</w:t>
      </w:r>
      <w:proofErr w:type="spellEnd"/>
      <w:r w:rsidRPr="00DF6F25">
        <w:rPr>
          <w:rFonts w:eastAsia="Times New Roman" w:cstheme="minorHAnsi"/>
          <w:color w:val="000000"/>
          <w:lang w:eastAsia="en-IN"/>
        </w:rPr>
        <w:t xml:space="preserve"> to prompt user for an </w:t>
      </w:r>
      <w:proofErr w:type="spellStart"/>
      <w:r w:rsidRPr="00DF6F25">
        <w:rPr>
          <w:rFonts w:eastAsia="Times New Roman" w:cstheme="minorHAnsi"/>
          <w:color w:val="000000"/>
          <w:lang w:eastAsia="en-IN"/>
        </w:rPr>
        <w:t>int</w:t>
      </w:r>
      <w:proofErr w:type="spellEnd"/>
      <w:r w:rsidRPr="00DF6F25">
        <w:rPr>
          <w:rFonts w:eastAsia="Times New Roman" w:cstheme="minorHAnsi"/>
          <w:color w:val="000000"/>
          <w:lang w:eastAsia="en-IN"/>
        </w:rPr>
        <w:t>, a double, and a String. The output shall look like (the inputs are shown in bold):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an integer: 12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lastRenderedPageBreak/>
        <w:t>Enter a floating point number: 33.44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your name: Anand</w:t>
      </w:r>
    </w:p>
    <w:p w:rsidR="00FB1A64" w:rsidRPr="00DF6F25" w:rsidRDefault="00DF6F25" w:rsidP="00DF6F25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440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>Output: Hi! Anand, the sum of 12 and 33.44 is 45.44</w:t>
      </w:r>
    </w:p>
    <w:p w:rsidR="00DF6F25" w:rsidRPr="00DF6F25" w:rsidRDefault="00DF6F25" w:rsidP="00DF6F25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 xml:space="preserve">Write a program called </w:t>
      </w:r>
      <w:proofErr w:type="spellStart"/>
      <w:r w:rsidRPr="00DF6F25">
        <w:rPr>
          <w:rFonts w:eastAsia="Times New Roman" w:cstheme="minorHAnsi"/>
          <w:color w:val="000000"/>
          <w:lang w:eastAsia="en-IN"/>
        </w:rPr>
        <w:t>FileScanner</w:t>
      </w:r>
      <w:proofErr w:type="spellEnd"/>
      <w:r w:rsidRPr="00DF6F25">
        <w:rPr>
          <w:rFonts w:eastAsia="Times New Roman" w:cstheme="minorHAnsi"/>
          <w:color w:val="000000"/>
          <w:lang w:eastAsia="en-IN"/>
        </w:rPr>
        <w:t xml:space="preserve"> to read an </w:t>
      </w:r>
      <w:proofErr w:type="spellStart"/>
      <w:r w:rsidRPr="00DF6F25">
        <w:rPr>
          <w:rFonts w:eastAsia="Times New Roman" w:cstheme="minorHAnsi"/>
          <w:color w:val="000000"/>
          <w:lang w:eastAsia="en-IN"/>
        </w:rPr>
        <w:t>int</w:t>
      </w:r>
      <w:proofErr w:type="spellEnd"/>
      <w:r w:rsidRPr="00DF6F25">
        <w:rPr>
          <w:rFonts w:eastAsia="Times New Roman" w:cstheme="minorHAnsi"/>
          <w:color w:val="000000"/>
          <w:lang w:eastAsia="en-IN"/>
        </w:rPr>
        <w:t>, a double, and a String form a text file called "in.txt", and produce the following output: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integer read is 12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floating point number read is 33.44</w:t>
      </w:r>
    </w:p>
    <w:p w:rsidR="00DF6F25" w:rsidRPr="00F5410D" w:rsidRDefault="00DF6F25" w:rsidP="004430C4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String read is "Anand"</w:t>
      </w:r>
    </w:p>
    <w:p w:rsidR="00DF6F25" w:rsidRPr="00DF6F25" w:rsidRDefault="00DF6F25" w:rsidP="004430C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440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>Output: Hi! Anand, the sum of 12 and 33.44 is 45.44</w:t>
      </w:r>
    </w:p>
    <w:p w:rsidR="00DF6F25" w:rsidRPr="00F5410D" w:rsidRDefault="00DF6F25" w:rsidP="004430C4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b/>
          <w:color w:val="000000"/>
          <w:lang w:eastAsia="en-IN"/>
        </w:rPr>
        <w:t>Hints:</w:t>
      </w:r>
      <w:r w:rsidRPr="00F5410D">
        <w:rPr>
          <w:rFonts w:eastAsia="Times New Roman" w:cstheme="minorHAnsi"/>
          <w:color w:val="000000"/>
          <w:lang w:eastAsia="en-IN"/>
        </w:rPr>
        <w:t xml:space="preserve"> You need to create a text file called "in.txt" with the following contents: (one per line)</w:t>
      </w:r>
    </w:p>
    <w:p w:rsidR="00DF6F25" w:rsidRPr="00DF6F25" w:rsidRDefault="00DF6F25" w:rsidP="004430C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440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>12</w:t>
      </w:r>
    </w:p>
    <w:p w:rsidR="00DF6F25" w:rsidRPr="00DF6F25" w:rsidRDefault="00DF6F25" w:rsidP="004430C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440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>33.44</w:t>
      </w:r>
    </w:p>
    <w:p w:rsidR="00DF6F25" w:rsidRDefault="00DF6F25" w:rsidP="004430C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6" w:lineRule="auto"/>
        <w:ind w:left="1440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>Anand</w:t>
      </w:r>
    </w:p>
    <w:p w:rsidR="00DF6F25" w:rsidRPr="00DF6F25" w:rsidRDefault="00DF6F25" w:rsidP="00DF6F25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DF6F25">
        <w:rPr>
          <w:rFonts w:eastAsia="Times New Roman" w:cstheme="minorHAnsi"/>
          <w:color w:val="000000"/>
          <w:lang w:eastAsia="en-IN"/>
        </w:rPr>
        <w:t xml:space="preserve">Write a program called </w:t>
      </w:r>
      <w:proofErr w:type="spellStart"/>
      <w:r w:rsidRPr="00DF6F25">
        <w:rPr>
          <w:rFonts w:eastAsia="Times New Roman" w:cstheme="minorHAnsi"/>
          <w:color w:val="000000"/>
          <w:lang w:eastAsia="en-IN"/>
        </w:rPr>
        <w:t>CircleComputation</w:t>
      </w:r>
      <w:proofErr w:type="spellEnd"/>
      <w:r w:rsidRPr="00DF6F25">
        <w:rPr>
          <w:rFonts w:eastAsia="Times New Roman" w:cstheme="minorHAnsi"/>
          <w:color w:val="000000"/>
          <w:lang w:eastAsia="en-IN"/>
        </w:rPr>
        <w:t>, which prompts user for a radius (in double) and compute the area and circumference of the circle rounded to 2 decimal places. The output shall look like: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radius: 1.2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area is: 4.52</w:t>
      </w:r>
    </w:p>
    <w:p w:rsidR="00DF6F25" w:rsidRPr="00F5410D" w:rsidRDefault="00DF6F25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circumference is: 7.53</w:t>
      </w:r>
    </w:p>
    <w:p w:rsidR="00DF6F25" w:rsidRPr="00631C32" w:rsidRDefault="00DF6F25" w:rsidP="00DF6F25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Modify the above </w:t>
      </w:r>
      <w:r w:rsidR="00631C32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program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 The program shall repeatedly prompt for the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radius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until the user enters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-1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</w:p>
    <w:p w:rsidR="004430C4" w:rsidRDefault="00F5410D" w:rsidP="004430C4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4430C4">
        <w:rPr>
          <w:rFonts w:eastAsia="Times New Roman" w:cstheme="minorHAnsi"/>
          <w:color w:val="000000"/>
          <w:lang w:eastAsia="en-IN"/>
        </w:rPr>
        <w:t xml:space="preserve">Write a program called </w:t>
      </w:r>
      <w:proofErr w:type="spellStart"/>
      <w:r w:rsidRPr="004430C4">
        <w:rPr>
          <w:rFonts w:eastAsia="Times New Roman" w:cstheme="minorHAnsi"/>
          <w:color w:val="000000"/>
          <w:lang w:eastAsia="en-IN"/>
        </w:rPr>
        <w:t>ReverseString</w:t>
      </w:r>
      <w:proofErr w:type="spellEnd"/>
      <w:r w:rsidRPr="004430C4">
        <w:rPr>
          <w:rFonts w:eastAsia="Times New Roman" w:cstheme="minorHAnsi"/>
          <w:color w:val="000000"/>
          <w:lang w:eastAsia="en-IN"/>
        </w:rPr>
        <w:t>, which prompts user for a String, and prints the reverse of the String. The output shall look like:</w:t>
      </w:r>
    </w:p>
    <w:p w:rsidR="00F5410D" w:rsidRPr="004430C4" w:rsidRDefault="00F5410D" w:rsidP="004430C4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4430C4">
        <w:rPr>
          <w:rFonts w:eastAsia="Times New Roman" w:cstheme="minorHAnsi"/>
          <w:color w:val="000000"/>
          <w:lang w:eastAsia="en-IN"/>
        </w:rPr>
        <w:t xml:space="preserve">Enter a String: </w:t>
      </w:r>
      <w:proofErr w:type="spellStart"/>
      <w:r w:rsidRPr="004430C4">
        <w:rPr>
          <w:rFonts w:eastAsia="Times New Roman" w:cstheme="minorHAnsi"/>
          <w:color w:val="000000"/>
          <w:lang w:eastAsia="en-IN"/>
        </w:rPr>
        <w:t>abcdef</w:t>
      </w:r>
      <w:proofErr w:type="spellEnd"/>
    </w:p>
    <w:p w:rsidR="00631C32" w:rsidRPr="00F5410D" w:rsidRDefault="00F5410D" w:rsidP="00F5410D">
      <w:p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ind w:left="1080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reverse of the String "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abcdef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>" is "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fedcba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>".</w:t>
      </w:r>
    </w:p>
    <w:p w:rsidR="00F5410D" w:rsidRPr="00F5410D" w:rsidRDefault="00F5410D" w:rsidP="00F5410D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 xml:space="preserve">Write a program called 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GradesAverage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 xml:space="preserve">, which prompts user for the number of students, reads it from the keyboard, and saves it in an 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int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 xml:space="preserve"> variable called 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numStudents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 xml:space="preserve">. It then prompts user for the grades of each of the students and saves them in an 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int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 xml:space="preserve"> array called grades.  Your program shall check that the grade is between 0 and 100. A sample session is as follow: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number of students: 3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grade for student 1: 55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grade for student 2: 108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Invalid grade, try again...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grade for student 2: 56</w:t>
      </w:r>
    </w:p>
    <w:p w:rsidR="00F5410D" w:rsidRP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Enter the grade for student 3: 57</w:t>
      </w:r>
    </w:p>
    <w:p w:rsidR="00F5410D" w:rsidRDefault="00F5410D" w:rsidP="00F5410D">
      <w:pPr>
        <w:pStyle w:val="ListParagraph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>The average is: 56.0</w:t>
      </w:r>
    </w:p>
    <w:p w:rsidR="00F5410D" w:rsidRPr="00F5410D" w:rsidRDefault="00F5410D" w:rsidP="00F5410D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eastAsia="Times New Roman" w:cstheme="minorHAnsi"/>
          <w:color w:val="000000"/>
          <w:lang w:eastAsia="en-IN"/>
        </w:rPr>
      </w:pPr>
      <w:r w:rsidRPr="00F5410D">
        <w:rPr>
          <w:rFonts w:eastAsia="Times New Roman" w:cstheme="minorHAnsi"/>
          <w:color w:val="000000"/>
          <w:lang w:eastAsia="en-IN"/>
        </w:rPr>
        <w:t xml:space="preserve">Write a method called </w:t>
      </w:r>
      <w:proofErr w:type="spellStart"/>
      <w:proofErr w:type="gramStart"/>
      <w:r w:rsidRPr="00F5410D">
        <w:rPr>
          <w:rFonts w:eastAsia="Times New Roman" w:cstheme="minorHAnsi"/>
          <w:color w:val="000000"/>
          <w:lang w:eastAsia="en-IN"/>
        </w:rPr>
        <w:t>printArray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>(</w:t>
      </w:r>
      <w:proofErr w:type="gramEnd"/>
      <w:r w:rsidRPr="00F5410D">
        <w:rPr>
          <w:rFonts w:eastAsia="Times New Roman" w:cstheme="minorHAnsi"/>
          <w:color w:val="000000"/>
          <w:lang w:eastAsia="en-IN"/>
        </w:rPr>
        <w:t xml:space="preserve">), which takes an </w:t>
      </w:r>
      <w:proofErr w:type="spellStart"/>
      <w:r w:rsidRPr="00F5410D">
        <w:rPr>
          <w:rFonts w:eastAsia="Times New Roman" w:cstheme="minorHAnsi"/>
          <w:color w:val="000000"/>
          <w:lang w:eastAsia="en-IN"/>
        </w:rPr>
        <w:t>int</w:t>
      </w:r>
      <w:proofErr w:type="spellEnd"/>
      <w:r w:rsidRPr="00F5410D">
        <w:rPr>
          <w:rFonts w:eastAsia="Times New Roman" w:cstheme="minorHAnsi"/>
          <w:color w:val="000000"/>
          <w:lang w:eastAsia="en-IN"/>
        </w:rPr>
        <w:t xml:space="preserve"> array and print its contents in the form of {a1, a2, ..., an}. Take note that there is no comma after the last element.</w:t>
      </w:r>
    </w:p>
    <w:p w:rsidR="00FB1A64" w:rsidRPr="00F5410D" w:rsidRDefault="00F5410D" w:rsidP="00F5410D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boolean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method called </w:t>
      </w:r>
      <w:proofErr w:type="gram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contains(</w:t>
      </w:r>
      <w:proofErr w:type="gram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takes an array of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 xml:space="preserve">integers 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nd an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; and returns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true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if the array contains the given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</w:t>
      </w:r>
    </w:p>
    <w:p w:rsidR="00F5410D" w:rsidRPr="00FB1A64" w:rsidRDefault="00F5410D" w:rsidP="00F5410D">
      <w:pPr>
        <w:pStyle w:val="ListParagraph"/>
        <w:numPr>
          <w:ilvl w:val="0"/>
          <w:numId w:val="1"/>
        </w:numPr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0" w:color="F8F8F8"/>
        </w:pBdr>
        <w:shd w:val="clear" w:color="auto" w:fill="FFFFFF" w:themeFill="background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 w:after="120" w:line="263" w:lineRule="atLeast"/>
        <w:jc w:val="both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method called </w:t>
      </w:r>
      <w:proofErr w:type="gram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search(</w:t>
      </w:r>
      <w:proofErr w:type="gram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takes an array of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nd an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; and returns the array </w:t>
      </w:r>
      <w:r>
        <w:rPr>
          <w:rStyle w:val="Emphasis"/>
          <w:rFonts w:ascii="Segoe UI" w:hAnsi="Segoe UI" w:cs="Segoe UI"/>
          <w:color w:val="000000"/>
          <w:sz w:val="21"/>
          <w:szCs w:val="21"/>
          <w:shd w:val="clear" w:color="auto" w:fill="FFFFFF"/>
        </w:rPr>
        <w:t>index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if the array contains the given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; or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-1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otherwise. </w:t>
      </w:r>
    </w:p>
    <w:p w:rsidR="00FB1A64" w:rsidRPr="00F5410D" w:rsidRDefault="00F5410D" w:rsidP="00F5410D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lastRenderedPageBreak/>
        <w:t>Write a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boolean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method called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equals(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takes two arrays of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nd returns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true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if the two arrays are exactly the same (i.e., same length and same contents). </w:t>
      </w:r>
    </w:p>
    <w:p w:rsidR="00F5410D" w:rsidRPr="00F5410D" w:rsidRDefault="00F5410D" w:rsidP="00F5410D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boolean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method called </w:t>
      </w:r>
      <w:proofErr w:type="spellStart"/>
      <w:proofErr w:type="gram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copyOf</w:t>
      </w:r>
      <w:proofErr w:type="spell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(</w:t>
      </w:r>
      <w:proofErr w:type="gram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accepts an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rray and returns a copy of the given array.</w:t>
      </w:r>
    </w:p>
    <w:p w:rsidR="00F5410D" w:rsidRPr="00F5410D" w:rsidRDefault="00F5410D" w:rsidP="00F5410D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method called </w:t>
      </w:r>
      <w:proofErr w:type="gram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reverse(</w:t>
      </w:r>
      <w:proofErr w:type="gram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takes an array of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nd reverse its contents. For example, the reverse of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{1,2,3,4}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is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{4,3,2,1}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. </w:t>
      </w:r>
    </w:p>
    <w:p w:rsidR="00F5410D" w:rsidRPr="00F5410D" w:rsidRDefault="00F5410D" w:rsidP="00F5410D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Write a method called </w:t>
      </w:r>
      <w:proofErr w:type="gram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swap(</w:t>
      </w:r>
      <w:proofErr w:type="gramEnd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)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, which takes two arrays of </w:t>
      </w:r>
      <w:proofErr w:type="spellStart"/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int</w:t>
      </w:r>
      <w:proofErr w:type="spellEnd"/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and swap their contents if they have the same length. It shall return </w:t>
      </w:r>
      <w:r>
        <w:rPr>
          <w:rStyle w:val="HTMLCode"/>
          <w:rFonts w:ascii="Consolas" w:eastAsiaTheme="minorHAnsi" w:hAnsi="Consolas"/>
          <w:color w:val="000000"/>
          <w:sz w:val="21"/>
          <w:szCs w:val="21"/>
          <w:shd w:val="clear" w:color="auto" w:fill="FFFFFF"/>
        </w:rPr>
        <w:t>true</w:t>
      </w: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 if the contents are successfully swapped and print them.</w:t>
      </w:r>
    </w:p>
    <w:p w:rsidR="00F5410D" w:rsidRDefault="00F5410D" w:rsidP="00F5410D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GradesStatistics</w:t>
      </w:r>
      <w:proofErr w:type="spellEnd"/>
      <w:r>
        <w:t xml:space="preserve">, which reads in n grades (of </w:t>
      </w:r>
      <w:proofErr w:type="spellStart"/>
      <w:r>
        <w:t>int</w:t>
      </w:r>
      <w:proofErr w:type="spellEnd"/>
      <w:r>
        <w:t xml:space="preserve"> between 0 and 100, inclusive) and displays the average, minimum, maximum, median and standard deviation. Display the floating-point values </w:t>
      </w:r>
      <w:proofErr w:type="spellStart"/>
      <w:r>
        <w:t>upto</w:t>
      </w:r>
      <w:proofErr w:type="spellEnd"/>
      <w:r>
        <w:t xml:space="preserve"> 2 decimal places.  Your output shall look like:</w:t>
      </w:r>
    </w:p>
    <w:p w:rsidR="00F5410D" w:rsidRDefault="00F5410D" w:rsidP="00F5410D">
      <w:pPr>
        <w:ind w:left="1080"/>
      </w:pPr>
      <w:r>
        <w:t>Enter the number of students: 4</w:t>
      </w:r>
    </w:p>
    <w:p w:rsidR="00F5410D" w:rsidRDefault="00F5410D" w:rsidP="00F5410D">
      <w:pPr>
        <w:ind w:left="1080"/>
      </w:pPr>
      <w:r>
        <w:t>Enter the grade for student 1: 50</w:t>
      </w:r>
    </w:p>
    <w:p w:rsidR="00F5410D" w:rsidRDefault="00F5410D" w:rsidP="00F5410D">
      <w:pPr>
        <w:ind w:left="1080"/>
      </w:pPr>
      <w:r>
        <w:t>Enter the grade for student 2: 51</w:t>
      </w:r>
    </w:p>
    <w:p w:rsidR="00F5410D" w:rsidRDefault="00F5410D" w:rsidP="00F5410D">
      <w:pPr>
        <w:ind w:left="1080"/>
      </w:pPr>
      <w:r>
        <w:t>Enter the grade for student 3: 56</w:t>
      </w:r>
    </w:p>
    <w:p w:rsidR="00F5410D" w:rsidRDefault="00F5410D" w:rsidP="00F5410D">
      <w:pPr>
        <w:ind w:left="1080"/>
      </w:pPr>
      <w:r>
        <w:t>Enter the grade for student 4: 53</w:t>
      </w:r>
    </w:p>
    <w:p w:rsidR="00F5410D" w:rsidRDefault="00F5410D" w:rsidP="00F5410D">
      <w:pPr>
        <w:ind w:left="1080"/>
      </w:pPr>
      <w:r>
        <w:t>{50,51,56,53}</w:t>
      </w:r>
    </w:p>
    <w:p w:rsidR="00F5410D" w:rsidRDefault="00F5410D" w:rsidP="00F5410D">
      <w:pPr>
        <w:ind w:left="1080"/>
      </w:pPr>
      <w:r>
        <w:t>The average is: 52.50</w:t>
      </w:r>
    </w:p>
    <w:p w:rsidR="00F5410D" w:rsidRDefault="00F5410D" w:rsidP="00F5410D">
      <w:pPr>
        <w:ind w:left="1080"/>
      </w:pPr>
      <w:r>
        <w:t>The median is: 52.00</w:t>
      </w:r>
    </w:p>
    <w:p w:rsidR="00F5410D" w:rsidRDefault="00F5410D" w:rsidP="00F5410D">
      <w:pPr>
        <w:ind w:left="1080"/>
      </w:pPr>
      <w:r>
        <w:t>The minimum is: 50</w:t>
      </w:r>
    </w:p>
    <w:p w:rsidR="00F5410D" w:rsidRDefault="00F5410D" w:rsidP="00F5410D">
      <w:pPr>
        <w:ind w:left="1080"/>
      </w:pPr>
      <w:r>
        <w:t>The maximum is: 56</w:t>
      </w:r>
    </w:p>
    <w:p w:rsidR="00F5410D" w:rsidRDefault="00F5410D" w:rsidP="00F5410D">
      <w:pPr>
        <w:ind w:left="1080"/>
      </w:pPr>
      <w:r>
        <w:t>The standard deviation is: 2.29</w:t>
      </w:r>
    </w:p>
    <w:p w:rsidR="004430C4" w:rsidRDefault="004430C4" w:rsidP="004430C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Write a method to print each of the followings patterns using nested loops in a class called </w:t>
      </w:r>
      <w:proofErr w:type="spellStart"/>
      <w:r>
        <w:rPr>
          <w:rStyle w:val="Strong"/>
          <w:rFonts w:ascii="Consolas" w:hAnsi="Consolas" w:cs="Courier New"/>
          <w:color w:val="000000"/>
          <w:sz w:val="20"/>
          <w:szCs w:val="20"/>
        </w:rPr>
        <w:t>PrintPatterns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. The program shall prompt user for the size of the pattern.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# # # # # # # # # # #                #                         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# # # # # # # # #                # # #                     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# # # # # # #                # # # # #                 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# # # # #                # # # # # # #              # #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# # #                # # # # # # # # #          # # # #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#                # # # # # # # # # # #      # # # # # #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(a)         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gramEnd"/>
      <w:r>
        <w:rPr>
          <w:rFonts w:ascii="Consolas" w:hAnsi="Consolas"/>
          <w:color w:val="000000"/>
        </w:rPr>
        <w:t>b)                 # # # #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                                  # #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                                    # #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                                      # #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                                        #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                                       (c)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                   1 2 3 4 5 6 7 8                    1      8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                   1 2 3 4 5 6 7                  2 1     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                   1 2 3 4 5 6                3 2 1     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lastRenderedPageBreak/>
        <w:t>1 2 3 4                    1 2 3 4 5              4 3 2 1     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                   1 2 3 4            5 4 3 2 1     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                   1 2 3          6 5 4 3 2 1     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7                    1 2        7 6 5 4 3 2 1     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7 8                    1      8 7 6 5 4 3 2 1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(d)   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gramEnd"/>
      <w:r>
        <w:rPr>
          <w:rFonts w:ascii="Consolas" w:hAnsi="Consolas"/>
          <w:color w:val="000000"/>
        </w:rPr>
        <w:t>e)                    (f)                (g)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1                    1 2 3 4 5 6 7 8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1 2 1                    1 2 3 4 5 6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1 2 3 2 1                    1 2 3 4 5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1 2 3 4 3 2 1                    1 2 3 4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1 2 3 4 5 4 3 2 1                    1 2 3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1 2 3 4 5 6 5 4 3 2 1                    1 2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1 2 3 4 5 6 7 6 5 4 3 2 1                    1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7 8 7 6 5 4 3 2 1              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(h)                 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spellStart"/>
      <w:proofErr w:type="gramEnd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>)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                          1      1 2 3 4 5 6 7 8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                      2 1      1 2 3 4 5 6 7   7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                  3 2 1      1 2 3 4 5 6       6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              4 3 2 1      1 2 3 4 5           5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          5 4 3 2 1      1 2 3 4               4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      6 5 4 3 2 1      1 2 3                   3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7   7 6 5 4 3 2 1      1 2                       2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2 3 4 5 6 7 8 7 6 5 4 3 2 1      1                     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(j)                             </w:t>
      </w:r>
      <w:proofErr w:type="gramStart"/>
      <w:r>
        <w:rPr>
          <w:rFonts w:ascii="Consolas" w:hAnsi="Consolas"/>
          <w:color w:val="000000"/>
        </w:rPr>
        <w:t xml:space="preserve">   (</w:t>
      </w:r>
      <w:proofErr w:type="gramEnd"/>
      <w:r>
        <w:rPr>
          <w:rFonts w:ascii="Consolas" w:hAnsi="Consolas"/>
          <w:color w:val="000000"/>
        </w:rPr>
        <w:t>k)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2 3 2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3 4 5 4 3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4 5 6 7 6 5 4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5 6 7 8 9 8 7 6 5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6 7 8 9 0 1 0 9 8 7 6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7 8 9 0 1 2 3 2 1 0 9 8 7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8 9 0 1 2 3 4 5 4 3 2 1 0 9 8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(l)</w:t>
      </w:r>
    </w:p>
    <w:p w:rsidR="004430C4" w:rsidRDefault="004430C4" w:rsidP="004430C4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Write a method to print each of the following patterns using nested-loops in a class called </w:t>
      </w:r>
      <w:proofErr w:type="spellStart"/>
      <w:r>
        <w:rPr>
          <w:rStyle w:val="HTMLCode"/>
          <w:rFonts w:ascii="Consolas" w:hAnsi="Consolas"/>
          <w:b/>
          <w:bCs/>
          <w:color w:val="000000"/>
        </w:rPr>
        <w:t>PrintTriangles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. The program shall prompt user for the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numRows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.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lastRenderedPageBreak/>
        <w:t xml:space="preserve">                      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    1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  1   2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1   2   4   8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1   2   4   </w:t>
      </w:r>
      <w:proofErr w:type="gramStart"/>
      <w:r>
        <w:rPr>
          <w:rFonts w:ascii="Consolas" w:hAnsi="Consolas"/>
          <w:color w:val="000000"/>
        </w:rPr>
        <w:t>8  16</w:t>
      </w:r>
      <w:proofErr w:type="gramEnd"/>
      <w:r>
        <w:rPr>
          <w:rFonts w:ascii="Consolas" w:hAnsi="Consolas"/>
          <w:color w:val="000000"/>
        </w:rPr>
        <w:t xml:space="preserve">   8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1   2   4   </w:t>
      </w:r>
      <w:proofErr w:type="gramStart"/>
      <w:r>
        <w:rPr>
          <w:rFonts w:ascii="Consolas" w:hAnsi="Consolas"/>
          <w:color w:val="000000"/>
        </w:rPr>
        <w:t>8  16</w:t>
      </w:r>
      <w:proofErr w:type="gramEnd"/>
      <w:r>
        <w:rPr>
          <w:rFonts w:ascii="Consolas" w:hAnsi="Consolas"/>
          <w:color w:val="000000"/>
        </w:rPr>
        <w:t xml:space="preserve">  32  16   8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1   2   4   </w:t>
      </w:r>
      <w:proofErr w:type="gramStart"/>
      <w:r>
        <w:rPr>
          <w:rFonts w:ascii="Consolas" w:hAnsi="Consolas"/>
          <w:color w:val="000000"/>
        </w:rPr>
        <w:t>8  16</w:t>
      </w:r>
      <w:proofErr w:type="gramEnd"/>
      <w:r>
        <w:rPr>
          <w:rFonts w:ascii="Consolas" w:hAnsi="Consolas"/>
          <w:color w:val="000000"/>
        </w:rPr>
        <w:t xml:space="preserve">  32  64  32  16   8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1   2   4   </w:t>
      </w:r>
      <w:proofErr w:type="gramStart"/>
      <w:r>
        <w:rPr>
          <w:rFonts w:ascii="Consolas" w:hAnsi="Consolas"/>
          <w:color w:val="000000"/>
        </w:rPr>
        <w:t>8  16</w:t>
      </w:r>
      <w:proofErr w:type="gramEnd"/>
      <w:r>
        <w:rPr>
          <w:rFonts w:ascii="Consolas" w:hAnsi="Consolas"/>
          <w:color w:val="000000"/>
        </w:rPr>
        <w:t xml:space="preserve">  32  64 128  64  32  16   8   4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                (a) PowerOf2Triangle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 xml:space="preserve">  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1                                   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1</w:t>
      </w:r>
      <w:proofErr w:type="gramEnd"/>
      <w:r>
        <w:rPr>
          <w:rFonts w:ascii="Consolas" w:hAnsi="Consolas"/>
          <w:color w:val="000000"/>
        </w:rPr>
        <w:t xml:space="preserve">                                 1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2</w:t>
      </w:r>
      <w:proofErr w:type="gramEnd"/>
      <w:r>
        <w:rPr>
          <w:rFonts w:ascii="Consolas" w:hAnsi="Consolas"/>
          <w:color w:val="000000"/>
        </w:rPr>
        <w:t xml:space="preserve">  1                            1   2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3</w:t>
      </w:r>
      <w:proofErr w:type="gramEnd"/>
      <w:r>
        <w:rPr>
          <w:rFonts w:ascii="Consolas" w:hAnsi="Consolas"/>
          <w:color w:val="000000"/>
        </w:rPr>
        <w:t xml:space="preserve">  3  1                       1   3   3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4</w:t>
      </w:r>
      <w:proofErr w:type="gramEnd"/>
      <w:r>
        <w:rPr>
          <w:rFonts w:ascii="Consolas" w:hAnsi="Consolas"/>
          <w:color w:val="000000"/>
        </w:rPr>
        <w:t xml:space="preserve">  6  4  1                  1   4   6   4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5</w:t>
      </w:r>
      <w:proofErr w:type="gramEnd"/>
      <w:r>
        <w:rPr>
          <w:rFonts w:ascii="Consolas" w:hAnsi="Consolas"/>
          <w:color w:val="000000"/>
        </w:rPr>
        <w:t xml:space="preserve"> 10 10  5  1             1   5  10  10   5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proofErr w:type="gramStart"/>
      <w:r>
        <w:rPr>
          <w:rFonts w:ascii="Consolas" w:hAnsi="Consolas"/>
          <w:color w:val="000000"/>
        </w:rPr>
        <w:t>1  6</w:t>
      </w:r>
      <w:proofErr w:type="gramEnd"/>
      <w:r>
        <w:rPr>
          <w:rFonts w:ascii="Consolas" w:hAnsi="Consolas"/>
          <w:color w:val="000000"/>
        </w:rPr>
        <w:t xml:space="preserve"> 15 20 15  6  1        1   6  15  20  15   6   1</w:t>
      </w:r>
    </w:p>
    <w:p w:rsidR="004430C4" w:rsidRDefault="004430C4" w:rsidP="004430C4">
      <w:pPr>
        <w:pStyle w:val="HTMLPreformatted"/>
        <w:pBdr>
          <w:top w:val="single" w:sz="12" w:space="3" w:color="F8F8F8"/>
          <w:left w:val="single" w:sz="12" w:space="6" w:color="F8F8F8"/>
          <w:bottom w:val="single" w:sz="12" w:space="3" w:color="F8F8F8"/>
          <w:right w:val="single" w:sz="12" w:space="6" w:color="F8F8F8"/>
        </w:pBdr>
        <w:shd w:val="clear" w:color="auto" w:fill="FFFFFF" w:themeFill="background1"/>
        <w:spacing w:before="75" w:after="120" w:line="263" w:lineRule="atLeast"/>
        <w:jc w:val="both"/>
        <w:rPr>
          <w:rFonts w:ascii="Consolas" w:hAnsi="Consolas"/>
          <w:color w:val="000000"/>
        </w:rPr>
      </w:pPr>
      <w:r>
        <w:rPr>
          <w:rFonts w:ascii="Consolas" w:hAnsi="Consolas"/>
          <w:color w:val="000000"/>
        </w:rPr>
        <w:t>(b) PascalTriangle1           (c) PascalTriangle2</w:t>
      </w:r>
    </w:p>
    <w:p w:rsidR="00F5410D" w:rsidRDefault="004430C4" w:rsidP="00F5410D">
      <w:pPr>
        <w:pStyle w:val="ListParagraph"/>
        <w:numPr>
          <w:ilvl w:val="0"/>
          <w:numId w:val="1"/>
        </w:numPr>
      </w:pPr>
      <w:r>
        <w:t xml:space="preserve">Write a program called </w:t>
      </w:r>
      <w:proofErr w:type="spellStart"/>
      <w:r>
        <w:t>BinarySearch</w:t>
      </w:r>
      <w:proofErr w:type="spellEnd"/>
      <w:r>
        <w:t xml:space="preserve"> that accepts an sorted </w:t>
      </w:r>
      <w:proofErr w:type="spellStart"/>
      <w:r>
        <w:t>int</w:t>
      </w:r>
      <w:proofErr w:type="spellEnd"/>
      <w:r>
        <w:t xml:space="preserve"> array and an integer as input and returns the index position of integer</w:t>
      </w:r>
      <w:bookmarkStart w:id="0" w:name="_GoBack"/>
      <w:bookmarkEnd w:id="0"/>
      <w:r>
        <w:t xml:space="preserve"> in the array, if found and -1 otherwise. </w:t>
      </w:r>
    </w:p>
    <w:sectPr w:rsidR="00F5410D" w:rsidSect="00DF6F2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FD17F9"/>
    <w:multiLevelType w:val="multilevel"/>
    <w:tmpl w:val="D49E2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D25D19"/>
    <w:multiLevelType w:val="multilevel"/>
    <w:tmpl w:val="89D66B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9A34CA"/>
    <w:multiLevelType w:val="multilevel"/>
    <w:tmpl w:val="B922E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18449F"/>
    <w:multiLevelType w:val="hybridMultilevel"/>
    <w:tmpl w:val="8266E3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6E2DBE"/>
    <w:multiLevelType w:val="hybridMultilevel"/>
    <w:tmpl w:val="067E8E62"/>
    <w:lvl w:ilvl="0" w:tplc="9E06EEE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000000"/>
        <w:sz w:val="21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66F59"/>
    <w:multiLevelType w:val="hybridMultilevel"/>
    <w:tmpl w:val="B50C2086"/>
    <w:lvl w:ilvl="0" w:tplc="9E06EEE0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000000"/>
        <w:sz w:val="21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NLA0tTQ1MjU0NzBR0lEKTi0uzszPAykwrAUAqQsIqywAAAA="/>
  </w:docVars>
  <w:rsids>
    <w:rsidRoot w:val="00BA4D43"/>
    <w:rsid w:val="004430C4"/>
    <w:rsid w:val="00451747"/>
    <w:rsid w:val="00631C32"/>
    <w:rsid w:val="007719E9"/>
    <w:rsid w:val="008021FC"/>
    <w:rsid w:val="00BA4D43"/>
    <w:rsid w:val="00DF6F25"/>
    <w:rsid w:val="00EA2228"/>
    <w:rsid w:val="00F5410D"/>
    <w:rsid w:val="00FB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73D14"/>
  <w15:chartTrackingRefBased/>
  <w15:docId w15:val="{26F15FB2-9BF3-48BE-969E-6BC89C537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BA4D4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A4D43"/>
    <w:rPr>
      <w:b/>
      <w:bCs/>
    </w:rPr>
  </w:style>
  <w:style w:type="paragraph" w:styleId="ListParagraph">
    <w:name w:val="List Paragraph"/>
    <w:basedOn w:val="Normal"/>
    <w:uiPriority w:val="34"/>
    <w:qFormat/>
    <w:rsid w:val="00BA4D4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A4D43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A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1A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1A64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lor-comment">
    <w:name w:val="color-comment"/>
    <w:basedOn w:val="DefaultParagraphFont"/>
    <w:rsid w:val="00443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8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8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3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7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3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80</Words>
  <Characters>1356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oy</dc:creator>
  <cp:keywords/>
  <dc:description/>
  <cp:lastModifiedBy>Anandkumar Prakasam</cp:lastModifiedBy>
  <cp:revision>2</cp:revision>
  <dcterms:created xsi:type="dcterms:W3CDTF">2018-08-07T10:27:00Z</dcterms:created>
  <dcterms:modified xsi:type="dcterms:W3CDTF">2018-08-07T10:27:00Z</dcterms:modified>
</cp:coreProperties>
</file>